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753B7A43"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FF0DEC">
        <w:rPr>
          <w:rFonts w:ascii="Roboto" w:hAnsi="Roboto"/>
          <w:color w:val="333333"/>
          <w:lang w:val="en-US"/>
        </w:rPr>
        <w:t>7</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 2020</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E888E9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5" w:name="OLE_LINK11"/>
      <w:bookmarkStart w:id="6"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5"/>
      <w:bookmarkEnd w:id="6"/>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7" w:name="OLE_LINK1"/>
      <w:bookmarkStart w:id="8"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7"/>
    <w:bookmarkEnd w:id="8"/>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29D6C324" w14:textId="77777777"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common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9" w:name="OLE_LINK13"/>
      <w:bookmarkStart w:id="1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9"/>
    <w:bookmarkEnd w:id="1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11" w:name="OLE_LINK15"/>
      <w:bookmarkStart w:id="12"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11"/>
    <w:bookmarkEnd w:id="12"/>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229596" w14:textId="77777777" w:rsidR="008418A9" w:rsidRDefault="008418A9">
      <w:r>
        <w:separator/>
      </w:r>
    </w:p>
  </w:endnote>
  <w:endnote w:type="continuationSeparator" w:id="0">
    <w:p w14:paraId="2E13F7A5" w14:textId="77777777" w:rsidR="008418A9" w:rsidRDefault="008418A9">
      <w:r>
        <w:continuationSeparator/>
      </w:r>
    </w:p>
  </w:endnote>
  <w:endnote w:type="continuationNotice" w:id="1">
    <w:p w14:paraId="3B94CF67" w14:textId="77777777" w:rsidR="008418A9" w:rsidRDefault="008418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3" w:name="OLE_LINK7"/>
  <w:bookmarkStart w:id="14" w:name="OLE_LINK8"/>
  <w:bookmarkStart w:id="15" w:name="_Hlk50126653"/>
  <w:p w14:paraId="5647FDE1" w14:textId="4F19520B" w:rsidR="00E77CCF" w:rsidRPr="00F23886" w:rsidRDefault="00E77CCF" w:rsidP="00F23886">
    <w:pPr>
      <w:pStyle w:val="Fuzeile"/>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E77CCF" w:rsidRPr="00624823" w:rsidRDefault="008418A9">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E77CCF" w:rsidRPr="00624823" w:rsidRDefault="00993674">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16" w:name="OLE_LINK5"/>
    <w:bookmarkStart w:id="17" w:name="OLE_LINK6"/>
    <w:r>
      <w:rPr>
        <w:rFonts w:ascii="Roboto" w:hAnsi="Roboto"/>
        <w:sz w:val="16"/>
        <w:szCs w:val="16"/>
        <w:lang w:val="en-US"/>
      </w:rPr>
      <w:t xml:space="preserve">Version </w:t>
    </w:r>
    <w:r w:rsidRPr="002003F1">
      <w:rPr>
        <w:rFonts w:ascii="Roboto" w:hAnsi="Roboto"/>
        <w:sz w:val="16"/>
        <w:szCs w:val="16"/>
        <w:lang w:val="en-US"/>
      </w:rPr>
      <w:t>2020.1-EN-rev</w:t>
    </w:r>
    <w:r w:rsidR="00370DBA">
      <w:rPr>
        <w:rFonts w:ascii="Roboto" w:hAnsi="Roboto"/>
        <w:sz w:val="16"/>
        <w:szCs w:val="16"/>
        <w:lang w:val="en-US"/>
      </w:rPr>
      <w:t>7</w:t>
    </w:r>
    <w:r>
      <w:rPr>
        <w:rFonts w:ascii="Roboto" w:hAnsi="Roboto"/>
        <w:sz w:val="16"/>
        <w:szCs w:val="16"/>
        <w:lang w:val="en-US"/>
      </w:rPr>
      <w:t xml:space="preserve"> </w:t>
    </w:r>
    <w:r>
      <w:rPr>
        <w:rFonts w:ascii="Roboto" w:hAnsi="Roboto"/>
        <w:sz w:val="16"/>
        <w:szCs w:val="16"/>
        <w:lang w:val="en-US"/>
      </w:rPr>
      <w:br/>
    </w:r>
    <w:bookmarkEnd w:id="16"/>
    <w:bookmarkEnd w:id="1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13"/>
    <w:bookmarkEnd w:id="14"/>
    <w:bookmarkEnd w:id="1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3DC782" w14:textId="77777777" w:rsidR="008418A9" w:rsidRDefault="008418A9">
      <w:r>
        <w:separator/>
      </w:r>
    </w:p>
  </w:footnote>
  <w:footnote w:type="continuationSeparator" w:id="0">
    <w:p w14:paraId="35D31521" w14:textId="77777777" w:rsidR="008418A9" w:rsidRDefault="008418A9">
      <w:r>
        <w:continuationSeparator/>
      </w:r>
    </w:p>
  </w:footnote>
  <w:footnote w:type="continuationNotice" w:id="1">
    <w:p w14:paraId="551F3F6F" w14:textId="77777777" w:rsidR="008418A9" w:rsidRDefault="008418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E77CCF" w14:paraId="5B1DB535" w14:textId="77777777">
      <w:tc>
        <w:tcPr>
          <w:tcW w:w="6910" w:type="dxa"/>
        </w:tcPr>
        <w:p w14:paraId="30B8FD56" w14:textId="7EE8D360" w:rsidR="00E77CCF" w:rsidRPr="00707C5D" w:rsidRDefault="00E77CCF"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E77CCF" w:rsidRDefault="00E77CCF">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E77CCF" w:rsidRDefault="00E77CCF">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8</Words>
  <Characters>20784</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100</cp:revision>
  <cp:lastPrinted>2020-11-10T17:31:00Z</cp:lastPrinted>
  <dcterms:created xsi:type="dcterms:W3CDTF">2020-08-23T12:33:00Z</dcterms:created>
  <dcterms:modified xsi:type="dcterms:W3CDTF">2020-12-0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